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Montreal</w:t>
      </w:r>
    </w:p>
    <w:bookmarkStart w:id="20" w:name="Xcd91c40dd039d3716d98bd1b4f1f0fc293f1dec"/>
    <w:p>
      <w:pPr>
        <w:pStyle w:val="Heading1"/>
      </w:pPr>
      <w:r>
        <w:t xml:space="preserve">Personal Statement: Pursuing a Data Science Career in Canada Montreal</w:t>
      </w:r>
    </w:p>
    <w:p>
      <w:pPr>
        <w:pStyle w:val="FirstParagraph"/>
      </w:pPr>
      <w:r>
        <w:t xml:space="preserve">As I prepare to submit this Personal Statement, I am filled with profound enthusiasm for the opportunity to establish my career as a Data Scientist within the vibrant tech ecosystem of Canada Montreal. This document represents not merely an application, but a testament to my professional journey and unwavering commitment to contributing meaningfully to Montreal's thriving data science community. Having meticulously researched the unique advantages of building my career in Canada's most dynamic bilingual metropolis, I am confident that Montreal represents the ideal convergence point for my technical expertise, cultural adaptability, and long-term professional aspirations.</w:t>
      </w:r>
    </w:p>
    <w:p>
      <w:pPr>
        <w:pStyle w:val="BodyText"/>
      </w:pPr>
      <w:r>
        <w:t xml:space="preserve">My academic foundation in Computational Statistics from the University of Toronto provided me with rigorous training in machine learning algorithms, statistical modeling, and big data processing frameworks. However, it was through hands-on projects—particularly my capstone work analyzing public health datasets for municipal healthcare optimization—that I discovered my true calling: transforming complex data into actionable insights that drive societal impact. This experience crystallized my aspiration to become a professional Data Scientist dedicated to solving real-world challenges, a goal I now see as perfectly aligned with Montreal's status as North America's leading AI research hub. The city's unique concentration of institutions like MILA (Montreal Institute for Learning Algorithms) and its thriving startup ecosystem have cemented my decision to pursue this career path specifically within Canada Montreal.</w:t>
      </w:r>
    </w:p>
    <w:p>
      <w:pPr>
        <w:pStyle w:val="BodyText"/>
      </w:pPr>
      <w:r>
        <w:t xml:space="preserve">What distinguishes Montreal from other tech centers is its unparalleled fusion of academic excellence, cultural diversity, and industry innovation. As I immersed myself in researching the Canadian job market, I was particularly impressed by how Montreal's bilingual environment creates a unique professional landscape where French-English fluency becomes an asset rather than a barrier. My intermediate French proficiency (DELF B2 level), developed through intensive language immersion during my studies, positions me to seamlessly integrate into Montreal's workplace culture while respecting the city's linguistic heritage. This cultural adaptability is crucial for any aspiring Data Scientist in Canada Montreal, where collaboration across diverse teams forms the bedrock of successful projects—from healthcare analytics at McGill University to predictive modeling at Ubisoft's game development studios.</w:t>
      </w:r>
    </w:p>
    <w:p>
      <w:pPr>
        <w:pStyle w:val="BodyText"/>
      </w:pPr>
      <w:r>
        <w:t xml:space="preserve">My professional experience has equipped me with a comprehensive technical toolkit essential for modern data science practice. As a Data Analyst Intern at Toronto's AI Solutions Inc., I developed and deployed Python-based machine learning models that improved customer retention by 27% through churn prediction algorithms. More significantly, I collaborated with cross-functional teams to translate complex statistical findings into business strategies—a skill directly transferable to Montreal's collaborative tech environment. I've also contributed to open-source projects on GitHub focused on NLP libraries, demonstrating my commitment to community-driven innovation that mirrors Montreal's open-source friendly culture. These experiences have solidified my belief that effective Data Scientists must possess both technical mastery and the ability to communicate insights across departments—a principle central to success in Canada Montreal's integrated tech sector.</w:t>
      </w:r>
    </w:p>
    <w:p>
      <w:pPr>
        <w:pStyle w:val="BodyText"/>
      </w:pPr>
      <w:r>
        <w:t xml:space="preserve">Canada Montreal presents an exceptional environment for professional growth, particularly through its world-class institutions like MILA and the Government of Quebec's AI Strategy. The city's emphasis on ethical AI development aligns perfectly with my professional values; I actively follow initiatives such as the Montreal Declaration for Responsible AI and have participated in local hackathons addressing urban mobility challenges. I am eager to contribute to this ecosystem by developing transparent, bias-mitigated models that respect Canadian privacy standards while driving innovation. The city's strong emphasis on work-life balance—evident in its compact neighborhoods, accessible public transit, and cultural amenities—also resonates deeply with my personal values. In Montreal, I envision not just a career but a sustainable professional lifestyle where I can thrive both technically and personally.</w:t>
      </w:r>
    </w:p>
    <w:p>
      <w:pPr>
        <w:pStyle w:val="BodyText"/>
      </w:pPr>
      <w:r>
        <w:t xml:space="preserve">What truly excites me about joining the Data Scientist community in Canada Montreal is the city's unique position at the intersection of global AI leadership and local cultural identity. Unlike Silicon Valley's hyper-competitive environment, Montreal fosters collaboration between academia, government, and industry through initiatives like the Montréal AI Ecosystem. I am particularly inspired by how organizations such as Element AI (now part of Accenture) have created pathways for international talent to contribute to globally significant projects while embracing Quebec's cultural context. This environment would allow me to leverage my background in statistical modeling while continuously learning from Montreal's intellectual capital—a prospect that makes this Personal Statement more than a job application, but a declaration of my commitment to becoming an integral part of Canada Montreal's data-driven future.</w:t>
      </w:r>
    </w:p>
    <w:p>
      <w:pPr>
        <w:pStyle w:val="BodyText"/>
      </w:pPr>
      <w:r>
        <w:t xml:space="preserve">Looking ahead, I envision myself growing within Montreal's tech landscape by mentoring emerging talent and contributing to community initiatives that bridge the gap between academic research and practical implementation. My long-term goal is to specialize in ethical AI applications for public good—such as optimizing municipal services through smart city data analytics—a field where Montreal's leadership in responsible AI development offers unparalleled opportunities. I am particularly drawn to how Canadian companies like OpenDataSoft and Criteo are pioneering solutions that balance innovation with societal benefit, a model I hope to emulate.</w:t>
      </w:r>
    </w:p>
    <w:p>
      <w:pPr>
        <w:pStyle w:val="BodyText"/>
      </w:pPr>
      <w:r>
        <w:t xml:space="preserve">In conclusion, this Personal Statement embodies my conviction that Canada Montreal represents the optimal environment for me to realize my potential as a Data Scientist. My technical expertise, cultural adaptability, and alignment with Montreal's AI ecosystem create a compelling foundation for immediate contribution and long-term growth. I am eager to bring my skills in machine learning, data engineering, and cross-functional collaboration to Montreal's dynamic workspace while embracing the city's rich cultural fabric. The opportunity to work alongside world-class researchers at MILA, contribute to innovative projects across Montreal's tech sector, and become part of a community that values both technical excellence and ethical responsibility is precisely what I seek in my professional journey. I am not merely applying for a position—I am committing myself to becoming an active member of Canada Montreal's data science family, ready to grow with the city as it continues to shape the future of artificial intelligence.</w:t>
      </w:r>
    </w:p>
    <w:p>
      <w:pPr>
        <w:pStyle w:val="BodyText"/>
      </w:pPr>
      <w:r>
        <w:t xml:space="preserve">Thank you for considering this Personal Statement. I welcome the opportunity to discuss how my vision as a Data Scientist aligns with Montreal's innovative spirit and Canada's forward-looking tech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in Canada Montreal</dc:title>
  <dc:creator/>
  <dc:language>en</dc:language>
  <cp:keywords/>
  <dcterms:created xsi:type="dcterms:W3CDTF">2026-07-14T02:44:08Z</dcterms:created>
  <dcterms:modified xsi:type="dcterms:W3CDTF">2026-07-14T02:44:08Z</dcterms:modified>
</cp:coreProperties>
</file>

<file path=docProps/custom.xml><?xml version="1.0" encoding="utf-8"?>
<Properties xmlns="http://schemas.openxmlformats.org/officeDocument/2006/custom-properties" xmlns:vt="http://schemas.openxmlformats.org/officeDocument/2006/docPropsVTypes"/>
</file>